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7F929" w14:textId="77777777" w:rsidR="00FD36A8" w:rsidRDefault="00FD36A8" w:rsidP="00666325">
      <w:pPr>
        <w:jc w:val="center"/>
        <w:rPr>
          <w:rFonts w:ascii="Times New Roman" w:hAnsi="Times New Roman" w:cs="Times New Roman"/>
          <w:b/>
        </w:rPr>
      </w:pPr>
    </w:p>
    <w:p w14:paraId="76C88F20" w14:textId="77777777" w:rsidR="00932F9E" w:rsidRDefault="00932F9E" w:rsidP="00EB5811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1A7A60A5" w14:textId="77777777" w:rsidR="00932F9E" w:rsidRDefault="00932F9E" w:rsidP="00EB5811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7E949C92" w14:textId="77777777" w:rsidR="006A5CD1" w:rsidRDefault="006A5CD1" w:rsidP="00EB5811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5969D2F7" w14:textId="0B34AB19" w:rsidR="005161B2" w:rsidRPr="00F27D31" w:rsidRDefault="00FC1FF4" w:rsidP="00EB5811">
      <w:pPr>
        <w:jc w:val="center"/>
        <w:rPr>
          <w:rFonts w:ascii="Times New Roman" w:hAnsi="Times New Roman" w:cs="Times New Roman"/>
          <w:b/>
          <w:sz w:val="44"/>
          <w:szCs w:val="44"/>
        </w:rPr>
      </w:pPr>
      <w:r w:rsidRPr="00F27D31">
        <w:rPr>
          <w:rFonts w:ascii="Times New Roman" w:hAnsi="Times New Roman" w:cs="Times New Roman"/>
          <w:b/>
          <w:sz w:val="44"/>
          <w:szCs w:val="44"/>
        </w:rPr>
        <w:t>The foll</w:t>
      </w:r>
      <w:r w:rsidR="000D587C" w:rsidRPr="00F27D31">
        <w:rPr>
          <w:rFonts w:ascii="Times New Roman" w:hAnsi="Times New Roman" w:cs="Times New Roman"/>
          <w:b/>
          <w:sz w:val="44"/>
          <w:szCs w:val="44"/>
        </w:rPr>
        <w:t>owing</w:t>
      </w:r>
      <w:r w:rsidR="00EB5811" w:rsidRPr="00F27D31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4269B7" w:rsidRPr="00F27D31">
        <w:rPr>
          <w:rFonts w:ascii="Times New Roman" w:hAnsi="Times New Roman" w:cs="Times New Roman"/>
          <w:b/>
          <w:sz w:val="44"/>
          <w:szCs w:val="44"/>
        </w:rPr>
        <w:t xml:space="preserve">is a sample form that may be used as </w:t>
      </w:r>
      <w:r w:rsidR="000D587C" w:rsidRPr="00F27D31">
        <w:rPr>
          <w:rFonts w:ascii="Times New Roman" w:hAnsi="Times New Roman" w:cs="Times New Roman"/>
          <w:b/>
          <w:sz w:val="44"/>
          <w:szCs w:val="44"/>
        </w:rPr>
        <w:t xml:space="preserve">a </w:t>
      </w:r>
      <w:r w:rsidR="004269B7" w:rsidRPr="00F27D31">
        <w:rPr>
          <w:rFonts w:ascii="Times New Roman" w:hAnsi="Times New Roman" w:cs="Times New Roman"/>
          <w:b/>
          <w:sz w:val="44"/>
          <w:szCs w:val="44"/>
        </w:rPr>
        <w:t xml:space="preserve">template in </w:t>
      </w:r>
      <w:r w:rsidR="000D587C" w:rsidRPr="00F27D31">
        <w:rPr>
          <w:rFonts w:ascii="Times New Roman" w:hAnsi="Times New Roman" w:cs="Times New Roman"/>
          <w:b/>
          <w:sz w:val="44"/>
          <w:szCs w:val="44"/>
        </w:rPr>
        <w:t xml:space="preserve">the </w:t>
      </w:r>
      <w:r w:rsidR="004269B7" w:rsidRPr="00F27D31">
        <w:rPr>
          <w:rFonts w:ascii="Times New Roman" w:hAnsi="Times New Roman" w:cs="Times New Roman"/>
          <w:b/>
          <w:sz w:val="44"/>
          <w:szCs w:val="44"/>
        </w:rPr>
        <w:t xml:space="preserve">development of an individual school district approved </w:t>
      </w:r>
      <w:r w:rsidR="00554CBD" w:rsidRPr="00F27D31">
        <w:rPr>
          <w:rFonts w:ascii="Times New Roman" w:hAnsi="Times New Roman" w:cs="Times New Roman"/>
          <w:b/>
          <w:sz w:val="44"/>
          <w:szCs w:val="44"/>
        </w:rPr>
        <w:t xml:space="preserve">form to document and return a student-athlete to </w:t>
      </w:r>
      <w:r w:rsidRPr="00F27D31">
        <w:rPr>
          <w:rFonts w:ascii="Times New Roman" w:hAnsi="Times New Roman" w:cs="Times New Roman"/>
          <w:b/>
          <w:sz w:val="44"/>
          <w:szCs w:val="44"/>
        </w:rPr>
        <w:t xml:space="preserve">physical activity </w:t>
      </w:r>
      <w:r w:rsidR="005161B2" w:rsidRPr="00F27D31">
        <w:rPr>
          <w:rFonts w:ascii="Times New Roman" w:hAnsi="Times New Roman" w:cs="Times New Roman"/>
          <w:b/>
          <w:sz w:val="44"/>
          <w:szCs w:val="44"/>
        </w:rPr>
        <w:t>after</w:t>
      </w:r>
      <w:r w:rsidRPr="00F27D31">
        <w:rPr>
          <w:rFonts w:ascii="Times New Roman" w:hAnsi="Times New Roman" w:cs="Times New Roman"/>
          <w:b/>
          <w:sz w:val="44"/>
          <w:szCs w:val="44"/>
        </w:rPr>
        <w:t xml:space="preserve"> a COVID-19 pos</w:t>
      </w:r>
      <w:r w:rsidR="005161B2" w:rsidRPr="00F27D31">
        <w:rPr>
          <w:rFonts w:ascii="Times New Roman" w:hAnsi="Times New Roman" w:cs="Times New Roman"/>
          <w:b/>
          <w:sz w:val="44"/>
          <w:szCs w:val="44"/>
        </w:rPr>
        <w:t>it</w:t>
      </w:r>
      <w:r w:rsidRPr="00F27D31">
        <w:rPr>
          <w:rFonts w:ascii="Times New Roman" w:hAnsi="Times New Roman" w:cs="Times New Roman"/>
          <w:b/>
          <w:sz w:val="44"/>
          <w:szCs w:val="44"/>
        </w:rPr>
        <w:t xml:space="preserve">ive test. </w:t>
      </w:r>
    </w:p>
    <w:p w14:paraId="66BA8BDD" w14:textId="77777777" w:rsidR="005161B2" w:rsidRPr="00F27D31" w:rsidRDefault="005161B2" w:rsidP="00EB5811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3D232CD8" w14:textId="3D92FA03" w:rsidR="00FD36A8" w:rsidRDefault="005161B2" w:rsidP="00EB5811">
      <w:pPr>
        <w:jc w:val="center"/>
        <w:rPr>
          <w:rFonts w:ascii="Times New Roman" w:hAnsi="Times New Roman" w:cs="Times New Roman"/>
          <w:b/>
        </w:rPr>
      </w:pPr>
      <w:r w:rsidRPr="00F27D31">
        <w:rPr>
          <w:rFonts w:ascii="Times New Roman" w:hAnsi="Times New Roman" w:cs="Times New Roman"/>
          <w:b/>
          <w:sz w:val="44"/>
          <w:szCs w:val="44"/>
        </w:rPr>
        <w:t xml:space="preserve">Any use of this form should be </w:t>
      </w:r>
      <w:r w:rsidR="006A3D18" w:rsidRPr="00F27D31">
        <w:rPr>
          <w:rFonts w:ascii="Times New Roman" w:hAnsi="Times New Roman" w:cs="Times New Roman"/>
          <w:b/>
          <w:sz w:val="44"/>
          <w:szCs w:val="44"/>
        </w:rPr>
        <w:t xml:space="preserve">approved by individual school district doctors and legal counsel. </w:t>
      </w:r>
      <w:r w:rsidR="00502CAD" w:rsidRPr="00F27D31">
        <w:rPr>
          <w:rFonts w:ascii="Times New Roman" w:hAnsi="Times New Roman" w:cs="Times New Roman"/>
          <w:b/>
          <w:sz w:val="44"/>
          <w:szCs w:val="44"/>
        </w:rPr>
        <w:t xml:space="preserve">The CIAC is not a medical provider nor legal counsel. </w:t>
      </w:r>
      <w:r w:rsidR="00F27D31" w:rsidRPr="00F27D31">
        <w:rPr>
          <w:rFonts w:ascii="Times New Roman" w:hAnsi="Times New Roman" w:cs="Times New Roman"/>
          <w:b/>
          <w:sz w:val="44"/>
          <w:szCs w:val="44"/>
        </w:rPr>
        <w:t>T</w:t>
      </w:r>
      <w:r w:rsidR="00DD6A35" w:rsidRPr="00F27D31">
        <w:rPr>
          <w:rFonts w:ascii="Times New Roman" w:hAnsi="Times New Roman" w:cs="Times New Roman"/>
          <w:b/>
          <w:sz w:val="44"/>
          <w:szCs w:val="44"/>
        </w:rPr>
        <w:t xml:space="preserve">his form is </w:t>
      </w:r>
      <w:r w:rsidR="002551AF">
        <w:rPr>
          <w:rFonts w:ascii="Times New Roman" w:hAnsi="Times New Roman" w:cs="Times New Roman"/>
          <w:b/>
          <w:sz w:val="44"/>
          <w:szCs w:val="44"/>
        </w:rPr>
        <w:t xml:space="preserve">provided as a </w:t>
      </w:r>
      <w:r w:rsidR="002E2301">
        <w:rPr>
          <w:rFonts w:ascii="Times New Roman" w:hAnsi="Times New Roman" w:cs="Times New Roman"/>
          <w:b/>
          <w:sz w:val="44"/>
          <w:szCs w:val="44"/>
        </w:rPr>
        <w:t xml:space="preserve">courtesy and is </w:t>
      </w:r>
      <w:r w:rsidR="00DD6A35" w:rsidRPr="00F27D31">
        <w:rPr>
          <w:rFonts w:ascii="Times New Roman" w:hAnsi="Times New Roman" w:cs="Times New Roman"/>
          <w:b/>
          <w:sz w:val="44"/>
          <w:szCs w:val="44"/>
        </w:rPr>
        <w:t xml:space="preserve">intended to be </w:t>
      </w:r>
      <w:r w:rsidR="009D18F1" w:rsidRPr="00F27D31">
        <w:rPr>
          <w:rFonts w:ascii="Times New Roman" w:hAnsi="Times New Roman" w:cs="Times New Roman"/>
          <w:b/>
          <w:sz w:val="44"/>
          <w:szCs w:val="44"/>
        </w:rPr>
        <w:t xml:space="preserve">a template </w:t>
      </w:r>
      <w:r w:rsidR="002E2301">
        <w:rPr>
          <w:rFonts w:ascii="Times New Roman" w:hAnsi="Times New Roman" w:cs="Times New Roman"/>
          <w:b/>
          <w:sz w:val="44"/>
          <w:szCs w:val="44"/>
        </w:rPr>
        <w:t>that</w:t>
      </w:r>
      <w:r w:rsidR="009D18F1" w:rsidRPr="00F27D31">
        <w:rPr>
          <w:rFonts w:ascii="Times New Roman" w:hAnsi="Times New Roman" w:cs="Times New Roman"/>
          <w:b/>
          <w:sz w:val="44"/>
          <w:szCs w:val="44"/>
        </w:rPr>
        <w:t xml:space="preserve"> member schools </w:t>
      </w:r>
      <w:r w:rsidR="002E2301">
        <w:rPr>
          <w:rFonts w:ascii="Times New Roman" w:hAnsi="Times New Roman" w:cs="Times New Roman"/>
          <w:b/>
          <w:sz w:val="44"/>
          <w:szCs w:val="44"/>
        </w:rPr>
        <w:t xml:space="preserve">may adapt and </w:t>
      </w:r>
      <w:r w:rsidR="009D18F1" w:rsidRPr="00F27D31">
        <w:rPr>
          <w:rFonts w:ascii="Times New Roman" w:hAnsi="Times New Roman" w:cs="Times New Roman"/>
          <w:b/>
          <w:sz w:val="44"/>
          <w:szCs w:val="44"/>
        </w:rPr>
        <w:t xml:space="preserve">use in </w:t>
      </w:r>
      <w:r w:rsidR="00E36A87" w:rsidRPr="00F27D31">
        <w:rPr>
          <w:rFonts w:ascii="Times New Roman" w:hAnsi="Times New Roman" w:cs="Times New Roman"/>
          <w:b/>
          <w:sz w:val="44"/>
          <w:szCs w:val="44"/>
        </w:rPr>
        <w:t xml:space="preserve">consultation with their healthcare staff and legal counsel </w:t>
      </w:r>
      <w:r w:rsidR="00C303D8" w:rsidRPr="00F27D31">
        <w:rPr>
          <w:rFonts w:ascii="Times New Roman" w:hAnsi="Times New Roman" w:cs="Times New Roman"/>
          <w:b/>
          <w:sz w:val="44"/>
          <w:szCs w:val="44"/>
        </w:rPr>
        <w:t>to develop their district approved form.</w:t>
      </w:r>
      <w:r w:rsidR="00FD36A8">
        <w:rPr>
          <w:rFonts w:ascii="Times New Roman" w:hAnsi="Times New Roman" w:cs="Times New Roman"/>
          <w:b/>
        </w:rPr>
        <w:br w:type="page"/>
      </w:r>
    </w:p>
    <w:p w14:paraId="69F9761A" w14:textId="300EA6D6" w:rsidR="00533EC3" w:rsidRPr="00666325" w:rsidRDefault="00666325" w:rsidP="00666325">
      <w:pPr>
        <w:jc w:val="center"/>
        <w:rPr>
          <w:rFonts w:ascii="Times New Roman" w:hAnsi="Times New Roman" w:cs="Times New Roman"/>
          <w:b/>
        </w:rPr>
      </w:pPr>
      <w:r w:rsidRPr="00666325">
        <w:rPr>
          <w:rFonts w:ascii="Times New Roman" w:hAnsi="Times New Roman" w:cs="Times New Roman"/>
          <w:b/>
        </w:rPr>
        <w:lastRenderedPageBreak/>
        <w:t>COVID-19 Return to Physical Activity Release From</w:t>
      </w:r>
    </w:p>
    <w:p w14:paraId="2234A9B9" w14:textId="6D76F6B8" w:rsidR="00666325" w:rsidRDefault="00666325" w:rsidP="00666325">
      <w:pPr>
        <w:jc w:val="center"/>
        <w:rPr>
          <w:rFonts w:ascii="Times New Roman" w:hAnsi="Times New Roman" w:cs="Times New Roman"/>
        </w:rPr>
      </w:pPr>
      <w:r w:rsidRPr="00666325">
        <w:rPr>
          <w:rFonts w:ascii="Times New Roman" w:hAnsi="Times New Roman" w:cs="Times New Roman"/>
          <w:b/>
          <w:u w:val="single"/>
        </w:rPr>
        <w:t>Stu</w:t>
      </w:r>
      <w:r w:rsidR="002B173C">
        <w:rPr>
          <w:rFonts w:ascii="Times New Roman" w:hAnsi="Times New Roman" w:cs="Times New Roman"/>
          <w:b/>
          <w:u w:val="single"/>
        </w:rPr>
        <w:t xml:space="preserve">dent must fulfill </w:t>
      </w:r>
      <w:r w:rsidR="006F11C5">
        <w:rPr>
          <w:rFonts w:ascii="Times New Roman" w:hAnsi="Times New Roman" w:cs="Times New Roman"/>
          <w:b/>
          <w:u w:val="single"/>
        </w:rPr>
        <w:t xml:space="preserve">[School District Name] </w:t>
      </w:r>
      <w:r w:rsidR="000C0E16">
        <w:rPr>
          <w:rFonts w:ascii="Times New Roman" w:hAnsi="Times New Roman" w:cs="Times New Roman"/>
          <w:b/>
          <w:u w:val="single"/>
        </w:rPr>
        <w:t>Public Schools isolation</w:t>
      </w:r>
      <w:r w:rsidRPr="00666325">
        <w:rPr>
          <w:rFonts w:ascii="Times New Roman" w:hAnsi="Times New Roman" w:cs="Times New Roman"/>
          <w:b/>
          <w:u w:val="single"/>
        </w:rPr>
        <w:t xml:space="preserve"> requirements</w:t>
      </w:r>
    </w:p>
    <w:p w14:paraId="07D6BE45" w14:textId="6DFD054F" w:rsidR="006F11C5" w:rsidRPr="006F11C5" w:rsidRDefault="006F11C5" w:rsidP="006F11C5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6F11C5">
        <w:rPr>
          <w:rFonts w:ascii="Times New Roman" w:hAnsi="Times New Roman" w:cs="Times New Roman"/>
        </w:rPr>
        <w:t>*The information below must be completed by the student’s licensed medical professional pursuant to</w:t>
      </w:r>
    </w:p>
    <w:p w14:paraId="544E1796" w14:textId="77777777" w:rsidR="006F11C5" w:rsidRPr="006F11C5" w:rsidRDefault="006F11C5" w:rsidP="006F11C5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6F11C5">
        <w:rPr>
          <w:rFonts w:ascii="Times New Roman" w:hAnsi="Times New Roman" w:cs="Times New Roman"/>
        </w:rPr>
        <w:t>chapter 370 (MD/DO), a physician assistant licensed pursuant to chapter 370 (PA-C) or an advanced</w:t>
      </w:r>
    </w:p>
    <w:p w14:paraId="52EBAA03" w14:textId="5CCDEAE4" w:rsidR="006F11C5" w:rsidRDefault="006F11C5" w:rsidP="006F11C5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6F11C5">
        <w:rPr>
          <w:rFonts w:ascii="Times New Roman" w:hAnsi="Times New Roman" w:cs="Times New Roman"/>
        </w:rPr>
        <w:t>practice registered nurse licensed pursuant to chapter 378 (APRN)*</w:t>
      </w:r>
    </w:p>
    <w:p w14:paraId="62B92456" w14:textId="77777777" w:rsidR="006F11C5" w:rsidRPr="006F11C5" w:rsidRDefault="006F11C5" w:rsidP="006F11C5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</w:p>
    <w:p w14:paraId="35E60ABC" w14:textId="77777777" w:rsidR="006F11C5" w:rsidRPr="006F11C5" w:rsidRDefault="006F11C5" w:rsidP="006F11C5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6F11C5">
        <w:rPr>
          <w:rFonts w:ascii="Times New Roman" w:hAnsi="Times New Roman" w:cs="Times New Roman"/>
        </w:rPr>
        <w:t>**Once completed by Physician (MD/DO), APRN or PA-C, and the student is cleared to return to</w:t>
      </w:r>
    </w:p>
    <w:p w14:paraId="55369960" w14:textId="77777777" w:rsidR="006F11C5" w:rsidRPr="006F11C5" w:rsidRDefault="006F11C5" w:rsidP="006F11C5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6F11C5">
        <w:rPr>
          <w:rFonts w:ascii="Times New Roman" w:hAnsi="Times New Roman" w:cs="Times New Roman"/>
        </w:rPr>
        <w:t>physical activity, they must obtain final return to sport clearance with the athletic training staff before</w:t>
      </w:r>
    </w:p>
    <w:p w14:paraId="595FF5B9" w14:textId="2AA6D1DE" w:rsidR="00666325" w:rsidRDefault="006F11C5" w:rsidP="006F11C5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6F11C5">
        <w:rPr>
          <w:rFonts w:ascii="Times New Roman" w:hAnsi="Times New Roman" w:cs="Times New Roman"/>
        </w:rPr>
        <w:t>they can return to practice or competition**</w:t>
      </w:r>
    </w:p>
    <w:p w14:paraId="2A7CBD8D" w14:textId="2BA11537" w:rsidR="00666325" w:rsidRDefault="00666325" w:rsidP="002B173C">
      <w:pPr>
        <w:spacing w:line="240" w:lineRule="auto"/>
        <w:contextualSpacing/>
        <w:rPr>
          <w:rFonts w:ascii="Times New Roman" w:hAnsi="Times New Roman" w:cs="Times New Roman"/>
        </w:rPr>
      </w:pPr>
    </w:p>
    <w:p w14:paraId="0E80900F" w14:textId="77777777" w:rsidR="00666325" w:rsidRDefault="00666325" w:rsidP="00666325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</w:p>
    <w:p w14:paraId="75234E03" w14:textId="77777777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’s First and Last Name: ___________________________________</w:t>
      </w:r>
    </w:p>
    <w:p w14:paraId="6674BCA1" w14:textId="77777777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</w:p>
    <w:p w14:paraId="277549ED" w14:textId="77777777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 of COVID-19 positive test: ___________________________________</w:t>
      </w:r>
    </w:p>
    <w:p w14:paraId="59A1CFFB" w14:textId="77777777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</w:p>
    <w:p w14:paraId="2FB4A395" w14:textId="77777777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 of COVID-19 symptom resolution: _________________________________</w:t>
      </w:r>
    </w:p>
    <w:p w14:paraId="3FF444F9" w14:textId="77777777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</w:p>
    <w:p w14:paraId="1906E6FE" w14:textId="68D470FD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verity (c</w:t>
      </w:r>
      <w:r w:rsidR="006F11C5">
        <w:rPr>
          <w:rFonts w:ascii="Times New Roman" w:hAnsi="Times New Roman" w:cs="Times New Roman"/>
        </w:rPr>
        <w:t>heck</w:t>
      </w:r>
      <w:r>
        <w:rPr>
          <w:rFonts w:ascii="Times New Roman" w:hAnsi="Times New Roman" w:cs="Times New Roman"/>
        </w:rPr>
        <w:t xml:space="preserve"> one): </w:t>
      </w:r>
      <w:r w:rsidR="00AC251A">
        <w:rPr>
          <w:rFonts w:ascii="Times New Roman" w:hAnsi="Times New Roman" w:cs="Times New Roman"/>
        </w:rPr>
        <w:t xml:space="preserve">       </w:t>
      </w:r>
      <w:sdt>
        <w:sdtPr>
          <w:rPr>
            <w:rFonts w:ascii="Times New Roman" w:hAnsi="Times New Roman" w:cs="Times New Roman"/>
          </w:rPr>
          <w:id w:val="-393972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11C5">
            <w:rPr>
              <w:rFonts w:ascii="MS Gothic" w:eastAsia="MS Gothic" w:hAnsi="MS Gothic" w:cs="Times New Roman" w:hint="eastAsia"/>
            </w:rPr>
            <w:t>☐</w:t>
          </w:r>
        </w:sdtContent>
      </w:sdt>
      <w:r w:rsidR="00AC251A">
        <w:rPr>
          <w:rFonts w:ascii="Times New Roman" w:hAnsi="Times New Roman" w:cs="Times New Roman"/>
        </w:rPr>
        <w:t xml:space="preserve"> Asymptomatic          </w:t>
      </w:r>
      <w:sdt>
        <w:sdtPr>
          <w:rPr>
            <w:rFonts w:ascii="Times New Roman" w:hAnsi="Times New Roman" w:cs="Times New Roman"/>
          </w:rPr>
          <w:id w:val="-5729652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11C5">
            <w:rPr>
              <w:rFonts w:ascii="MS Gothic" w:eastAsia="MS Gothic" w:hAnsi="MS Gothic" w:cs="Times New Roman" w:hint="eastAsia"/>
            </w:rPr>
            <w:t>☐</w:t>
          </w:r>
        </w:sdtContent>
      </w:sdt>
      <w:r w:rsidR="00AC251A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>Mild</w:t>
      </w:r>
      <w:r w:rsidR="006F11C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14671194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11C5">
            <w:rPr>
              <w:rFonts w:ascii="MS Gothic" w:eastAsia="MS Gothic" w:hAnsi="MS Gothic" w:cs="Times New Roman" w:hint="eastAsia"/>
            </w:rPr>
            <w:t>☐</w:t>
          </w:r>
        </w:sdtContent>
      </w:sdt>
      <w:r>
        <w:rPr>
          <w:rFonts w:ascii="Times New Roman" w:hAnsi="Times New Roman" w:cs="Times New Roman"/>
        </w:rPr>
        <w:t xml:space="preserve"> Moderate</w:t>
      </w:r>
      <w:r>
        <w:rPr>
          <w:rFonts w:ascii="Times New Roman" w:hAnsi="Times New Roman" w:cs="Times New Roman"/>
        </w:rPr>
        <w:tab/>
        <w:t xml:space="preserve">    </w:t>
      </w:r>
      <w:sdt>
        <w:sdtPr>
          <w:rPr>
            <w:rFonts w:ascii="Times New Roman" w:hAnsi="Times New Roman" w:cs="Times New Roman"/>
          </w:rPr>
          <w:id w:val="-473305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11C5">
            <w:rPr>
              <w:rFonts w:ascii="MS Gothic" w:eastAsia="MS Gothic" w:hAnsi="MS Gothic" w:cs="Times New Roman" w:hint="eastAsia"/>
            </w:rPr>
            <w:t>☐</w:t>
          </w:r>
        </w:sdtContent>
      </w:sdt>
      <w:r>
        <w:rPr>
          <w:rFonts w:ascii="Times New Roman" w:hAnsi="Times New Roman" w:cs="Times New Roman"/>
        </w:rPr>
        <w:t>Severe</w:t>
      </w:r>
    </w:p>
    <w:p w14:paraId="38D84C48" w14:textId="77777777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</w:p>
    <w:p w14:paraId="5CF32DDC" w14:textId="78920080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nown significant heart disease (c</w:t>
      </w:r>
      <w:r w:rsidR="006F11C5">
        <w:rPr>
          <w:rFonts w:ascii="Times New Roman" w:hAnsi="Times New Roman" w:cs="Times New Roman"/>
        </w:rPr>
        <w:t>heck</w:t>
      </w:r>
      <w:r>
        <w:rPr>
          <w:rFonts w:ascii="Times New Roman" w:hAnsi="Times New Roman" w:cs="Times New Roman"/>
        </w:rPr>
        <w:t xml:space="preserve"> one): </w:t>
      </w:r>
      <w:r w:rsidR="00110E21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4485864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Yes       </w:t>
      </w:r>
      <w:sdt>
        <w:sdtPr>
          <w:rPr>
            <w:rFonts w:ascii="Times New Roman" w:hAnsi="Times New Roman" w:cs="Times New Roman"/>
          </w:rPr>
          <w:id w:val="72011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</w:t>
      </w:r>
    </w:p>
    <w:p w14:paraId="78334A9A" w14:textId="77777777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</w:p>
    <w:p w14:paraId="62C1F58C" w14:textId="77777777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llowing resolution of acute COVID-19 infection, has the patient had: </w:t>
      </w:r>
    </w:p>
    <w:p w14:paraId="45F5E296" w14:textId="77777777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</w:p>
    <w:p w14:paraId="05026F76" w14:textId="2ED68951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Chest pain/discomfort/tightness/pressure: </w:t>
      </w:r>
      <w:r w:rsidR="00110E21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123932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Yes     </w:t>
      </w:r>
      <w:sdt>
        <w:sdtPr>
          <w:rPr>
            <w:rFonts w:ascii="Times New Roman" w:hAnsi="Times New Roman" w:cs="Times New Roman"/>
          </w:rPr>
          <w:id w:val="-1139330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</w:t>
      </w:r>
    </w:p>
    <w:p w14:paraId="497AA29C" w14:textId="77777777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</w:p>
    <w:p w14:paraId="00BD22FA" w14:textId="355E9284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Unexplained syncope or near syncope: </w:t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1165783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Yes     </w:t>
      </w:r>
      <w:sdt>
        <w:sdtPr>
          <w:rPr>
            <w:rFonts w:ascii="Times New Roman" w:hAnsi="Times New Roman" w:cs="Times New Roman"/>
          </w:rPr>
          <w:id w:val="1436012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</w:t>
      </w:r>
    </w:p>
    <w:p w14:paraId="72F37E4D" w14:textId="77777777" w:rsidR="00666325" w:rsidRDefault="00666325" w:rsidP="00666325">
      <w:pPr>
        <w:spacing w:line="240" w:lineRule="auto"/>
        <w:contextualSpacing/>
        <w:rPr>
          <w:rFonts w:ascii="Times New Roman" w:hAnsi="Times New Roman" w:cs="Times New Roman"/>
        </w:rPr>
      </w:pPr>
    </w:p>
    <w:p w14:paraId="024133A2" w14:textId="2C6CB219" w:rsidR="00666325" w:rsidRDefault="00666325" w:rsidP="00666325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explained shortness of breath or fatigue: </w:t>
      </w:r>
      <w:r w:rsidR="00110E21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218054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Yes     </w:t>
      </w:r>
      <w:sdt>
        <w:sdtPr>
          <w:rPr>
            <w:rFonts w:ascii="Times New Roman" w:hAnsi="Times New Roman" w:cs="Times New Roman"/>
          </w:rPr>
          <w:id w:val="-1247492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No </w:t>
      </w:r>
    </w:p>
    <w:p w14:paraId="1A667CD6" w14:textId="77777777" w:rsidR="00533EC3" w:rsidRDefault="00533EC3" w:rsidP="00666325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</w:p>
    <w:p w14:paraId="68CFCCF2" w14:textId="5020C1A4" w:rsidR="00533EC3" w:rsidRDefault="00533EC3" w:rsidP="00666325">
      <w:pPr>
        <w:spacing w:line="24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lpitations: </w:t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429507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Yes     </w:t>
      </w:r>
      <w:sdt>
        <w:sdtPr>
          <w:rPr>
            <w:rFonts w:ascii="Times New Roman" w:hAnsi="Times New Roman" w:cs="Times New Roman"/>
          </w:rPr>
          <w:id w:val="-316727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</w:t>
      </w:r>
    </w:p>
    <w:p w14:paraId="06F66165" w14:textId="77777777" w:rsidR="00533EC3" w:rsidRDefault="00533EC3" w:rsidP="00533EC3">
      <w:pPr>
        <w:spacing w:line="240" w:lineRule="auto"/>
        <w:contextualSpacing/>
        <w:rPr>
          <w:rFonts w:ascii="Times New Roman" w:hAnsi="Times New Roman" w:cs="Times New Roman"/>
        </w:rPr>
      </w:pPr>
    </w:p>
    <w:p w14:paraId="35030E5F" w14:textId="77777777" w:rsidR="00533EC3" w:rsidRDefault="00533EC3" w:rsidP="00533EC3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 exam, the patient had: </w:t>
      </w:r>
    </w:p>
    <w:p w14:paraId="514B3292" w14:textId="77777777" w:rsidR="00533EC3" w:rsidRDefault="00533EC3" w:rsidP="00533EC3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CDFDFA2" w14:textId="756791E0" w:rsidR="00533EC3" w:rsidRDefault="00533EC3" w:rsidP="00533EC3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Abnormal cardiac findings (murmur, gallop, etc.) </w:t>
      </w:r>
      <w:r w:rsidR="00110E21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9456623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Yes     </w:t>
      </w:r>
      <w:sdt>
        <w:sdtPr>
          <w:rPr>
            <w:rFonts w:ascii="Times New Roman" w:hAnsi="Times New Roman" w:cs="Times New Roman"/>
          </w:rPr>
          <w:id w:val="-959801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</w:t>
      </w:r>
    </w:p>
    <w:p w14:paraId="43932677" w14:textId="77777777" w:rsidR="00533EC3" w:rsidRDefault="00533EC3" w:rsidP="00533EC3">
      <w:pPr>
        <w:spacing w:line="240" w:lineRule="auto"/>
        <w:contextualSpacing/>
        <w:rPr>
          <w:rFonts w:ascii="Times New Roman" w:hAnsi="Times New Roman" w:cs="Times New Roman"/>
        </w:rPr>
      </w:pPr>
    </w:p>
    <w:p w14:paraId="7F376A2F" w14:textId="3D80EED3" w:rsidR="00533EC3" w:rsidRDefault="00533EC3" w:rsidP="00533EC3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Hepatomegaly: </w:t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310330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Yes     </w:t>
      </w:r>
      <w:sdt>
        <w:sdtPr>
          <w:rPr>
            <w:rFonts w:ascii="Times New Roman" w:hAnsi="Times New Roman" w:cs="Times New Roman"/>
          </w:rPr>
          <w:id w:val="-2025389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</w:t>
      </w:r>
    </w:p>
    <w:p w14:paraId="0BF18DCE" w14:textId="77777777" w:rsidR="00533EC3" w:rsidRDefault="00533EC3" w:rsidP="00533EC3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CD9CDB5" w14:textId="6E2D5E12" w:rsidR="00533EC3" w:rsidRDefault="00533EC3" w:rsidP="00533EC3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Abnormal pulmonary findings: </w:t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1892840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Yes     </w:t>
      </w:r>
      <w:sdt>
        <w:sdtPr>
          <w:rPr>
            <w:rFonts w:ascii="Times New Roman" w:hAnsi="Times New Roman" w:cs="Times New Roman"/>
          </w:rPr>
          <w:id w:val="660673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</w:t>
      </w:r>
    </w:p>
    <w:p w14:paraId="5AB58998" w14:textId="77777777" w:rsidR="00533EC3" w:rsidRDefault="00533EC3" w:rsidP="00533EC3">
      <w:pPr>
        <w:spacing w:line="240" w:lineRule="auto"/>
        <w:contextualSpacing/>
        <w:rPr>
          <w:rFonts w:ascii="Times New Roman" w:hAnsi="Times New Roman" w:cs="Times New Roman"/>
        </w:rPr>
      </w:pPr>
    </w:p>
    <w:p w14:paraId="016C7B31" w14:textId="59899C41" w:rsidR="00533EC3" w:rsidRDefault="00533EC3" w:rsidP="00533EC3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Swelling/edema: </w:t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r w:rsidR="00110E21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4993092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Yes     </w:t>
      </w:r>
      <w:sdt>
        <w:sdtPr>
          <w:rPr>
            <w:rFonts w:ascii="Times New Roman" w:hAnsi="Times New Roman" w:cs="Times New Roman"/>
          </w:rPr>
          <w:id w:val="18425823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</w:t>
      </w:r>
    </w:p>
    <w:p w14:paraId="39BEBAA7" w14:textId="77777777" w:rsidR="00533EC3" w:rsidRDefault="00533EC3" w:rsidP="00533EC3">
      <w:pPr>
        <w:spacing w:line="240" w:lineRule="auto"/>
        <w:contextualSpacing/>
        <w:rPr>
          <w:rFonts w:ascii="Times New Roman" w:hAnsi="Times New Roman" w:cs="Times New Roman"/>
        </w:rPr>
      </w:pPr>
    </w:p>
    <w:p w14:paraId="650B66D1" w14:textId="02612C01" w:rsidR="00533EC3" w:rsidRDefault="00533EC3" w:rsidP="00533EC3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 you have any other concerns about the patient returning to physical activity? </w:t>
      </w:r>
      <w:r w:rsidR="00AC251A">
        <w:rPr>
          <w:rFonts w:ascii="Times New Roman" w:hAnsi="Times New Roman" w:cs="Times New Roman"/>
        </w:rPr>
        <w:t xml:space="preserve">      </w:t>
      </w:r>
      <w:sdt>
        <w:sdtPr>
          <w:rPr>
            <w:rFonts w:ascii="Times New Roman" w:hAnsi="Times New Roman" w:cs="Times New Roman"/>
          </w:rPr>
          <w:id w:val="1734189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Yes     </w:t>
      </w:r>
      <w:sdt>
        <w:sdtPr>
          <w:rPr>
            <w:rFonts w:ascii="Times New Roman" w:hAnsi="Times New Roman" w:cs="Times New Roman"/>
          </w:rPr>
          <w:id w:val="1868957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E21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10E2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</w:t>
      </w:r>
    </w:p>
    <w:p w14:paraId="0174568B" w14:textId="77777777" w:rsidR="00533EC3" w:rsidRDefault="00533EC3" w:rsidP="00533EC3">
      <w:pPr>
        <w:spacing w:line="240" w:lineRule="auto"/>
        <w:contextualSpacing/>
        <w:rPr>
          <w:rFonts w:ascii="Times New Roman" w:hAnsi="Times New Roman" w:cs="Times New Roman"/>
        </w:rPr>
      </w:pPr>
    </w:p>
    <w:p w14:paraId="1F9671C8" w14:textId="29B06BB3" w:rsidR="00666325" w:rsidRDefault="00533EC3" w:rsidP="00666325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the severity is asymptomatic or mild and all of the above are “No,” the patient may be cleared to return to play without a Pediatric Cardiology referral or specific cardiac testing.</w:t>
      </w:r>
    </w:p>
    <w:p w14:paraId="6997D5C1" w14:textId="77777777" w:rsidR="00533EC3" w:rsidRDefault="00533EC3" w:rsidP="00666325">
      <w:pPr>
        <w:spacing w:line="240" w:lineRule="auto"/>
        <w:contextualSpacing/>
        <w:rPr>
          <w:rFonts w:ascii="Times New Roman" w:hAnsi="Times New Roman" w:cs="Times New Roman"/>
        </w:rPr>
      </w:pPr>
    </w:p>
    <w:p w14:paraId="09AC16BA" w14:textId="33AC6342" w:rsidR="008A7CF2" w:rsidRDefault="008A7CF2" w:rsidP="00666325">
      <w:pPr>
        <w:spacing w:line="240" w:lineRule="auto"/>
        <w:contextualSpacing/>
        <w:rPr>
          <w:rFonts w:ascii="Times New Roman" w:hAnsi="Times New Roman" w:cs="Times New Roman"/>
          <w:sz w:val="18"/>
        </w:rPr>
      </w:pPr>
      <w:r w:rsidRPr="008A7CF2">
        <w:rPr>
          <w:rFonts w:ascii="Times New Roman" w:hAnsi="Times New Roman" w:cs="Times New Roman"/>
          <w:sz w:val="18"/>
        </w:rPr>
        <w:t xml:space="preserve">*This form does not take place of routine </w:t>
      </w:r>
      <w:r>
        <w:rPr>
          <w:rFonts w:ascii="Times New Roman" w:hAnsi="Times New Roman" w:cs="Times New Roman"/>
          <w:sz w:val="18"/>
        </w:rPr>
        <w:t>pre-</w:t>
      </w:r>
      <w:r w:rsidRPr="008A7CF2">
        <w:rPr>
          <w:rFonts w:ascii="Times New Roman" w:hAnsi="Times New Roman" w:cs="Times New Roman"/>
          <w:sz w:val="18"/>
        </w:rPr>
        <w:t>participation screening, which includes additional questions</w:t>
      </w:r>
      <w:r w:rsidR="009925C5">
        <w:rPr>
          <w:rFonts w:ascii="Times New Roman" w:hAnsi="Times New Roman" w:cs="Times New Roman"/>
          <w:sz w:val="18"/>
        </w:rPr>
        <w:br/>
      </w:r>
      <w:r w:rsidR="009925C5">
        <w:rPr>
          <w:rFonts w:ascii="Times New Roman" w:hAnsi="Times New Roman" w:cs="Times New Roman"/>
          <w:sz w:val="18"/>
        </w:rPr>
        <w:br/>
      </w:r>
      <w:r>
        <w:rPr>
          <w:rFonts w:ascii="Times New Roman" w:hAnsi="Times New Roman" w:cs="Times New Roman"/>
          <w:sz w:val="18"/>
        </w:rPr>
        <w:t>Version Date 12/29/2020</w:t>
      </w:r>
      <w:r w:rsidR="009925C5">
        <w:rPr>
          <w:rFonts w:ascii="Times New Roman" w:hAnsi="Times New Roman" w:cs="Times New Roman"/>
          <w:sz w:val="18"/>
        </w:rPr>
        <w:t xml:space="preserve"> </w:t>
      </w:r>
    </w:p>
    <w:p w14:paraId="29F08BEA" w14:textId="77777777" w:rsidR="00666325" w:rsidRDefault="008A7CF2" w:rsidP="00666325">
      <w:pPr>
        <w:spacing w:line="240" w:lineRule="auto"/>
        <w:contextualSpacing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18"/>
        </w:rPr>
        <w:t xml:space="preserve">Written and approved by: Cheyenne Beach, MD; Erin </w:t>
      </w:r>
      <w:proofErr w:type="spellStart"/>
      <w:r>
        <w:rPr>
          <w:rFonts w:ascii="Times New Roman" w:hAnsi="Times New Roman" w:cs="Times New Roman"/>
          <w:sz w:val="18"/>
        </w:rPr>
        <w:t>Faherty</w:t>
      </w:r>
      <w:proofErr w:type="spellEnd"/>
      <w:r>
        <w:rPr>
          <w:rFonts w:ascii="Times New Roman" w:hAnsi="Times New Roman" w:cs="Times New Roman"/>
          <w:sz w:val="18"/>
        </w:rPr>
        <w:t xml:space="preserve">, MD; John Fahey, MD; </w:t>
      </w:r>
      <w:proofErr w:type="spellStart"/>
      <w:r>
        <w:rPr>
          <w:rFonts w:ascii="Times New Roman" w:hAnsi="Times New Roman" w:cs="Times New Roman"/>
          <w:sz w:val="18"/>
        </w:rPr>
        <w:t>f’il-ancy</w:t>
      </w:r>
      <w:proofErr w:type="spellEnd"/>
      <w:r>
        <w:rPr>
          <w:rFonts w:ascii="Times New Roman" w:hAnsi="Times New Roman" w:cs="Times New Roman"/>
          <w:sz w:val="18"/>
        </w:rPr>
        <w:t xml:space="preserve"> Rollinson, PNP</w:t>
      </w:r>
      <w:r w:rsidR="00666325" w:rsidRPr="008A7CF2">
        <w:rPr>
          <w:rFonts w:ascii="Times New Roman" w:hAnsi="Times New Roman" w:cs="Times New Roman"/>
          <w:sz w:val="28"/>
        </w:rPr>
        <w:tab/>
      </w:r>
    </w:p>
    <w:p w14:paraId="0C3463E5" w14:textId="77777777" w:rsidR="008A7CF2" w:rsidRDefault="008A7CF2" w:rsidP="00666325">
      <w:pPr>
        <w:spacing w:line="240" w:lineRule="auto"/>
        <w:contextualSpacing/>
        <w:rPr>
          <w:rFonts w:ascii="Times New Roman" w:hAnsi="Times New Roman" w:cs="Times New Roman"/>
          <w:sz w:val="28"/>
        </w:rPr>
      </w:pPr>
    </w:p>
    <w:p w14:paraId="50E8F5C9" w14:textId="77777777" w:rsidR="000611A7" w:rsidRDefault="000611A7" w:rsidP="000611A7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edical Authorization Form:</w:t>
      </w:r>
    </w:p>
    <w:p w14:paraId="1429FAF3" w14:textId="77777777" w:rsidR="000611A7" w:rsidRDefault="000611A7" w:rsidP="000611A7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</w:p>
    <w:p w14:paraId="298CECAF" w14:textId="77777777" w:rsidR="000611A7" w:rsidRDefault="000611A7" w:rsidP="000611A7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articipation Clearance Following a COVID-19 Infection</w:t>
      </w:r>
    </w:p>
    <w:p w14:paraId="1E60B617" w14:textId="77777777" w:rsidR="000611A7" w:rsidRDefault="002B173C" w:rsidP="000611A7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Glastonbury High </w:t>
      </w:r>
      <w:r w:rsidR="000611A7">
        <w:rPr>
          <w:rFonts w:ascii="Times New Roman" w:hAnsi="Times New Roman" w:cs="Times New Roman"/>
          <w:b/>
        </w:rPr>
        <w:t>School Athletics</w:t>
      </w:r>
    </w:p>
    <w:p w14:paraId="7F3652E3" w14:textId="77777777" w:rsidR="000611A7" w:rsidRDefault="000611A7" w:rsidP="000611A7">
      <w:pPr>
        <w:pBdr>
          <w:bottom w:val="single" w:sz="12" w:space="1" w:color="auto"/>
        </w:pBd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</w:p>
    <w:p w14:paraId="6216DA0E" w14:textId="77777777" w:rsidR="000611A7" w:rsidRDefault="000611A7" w:rsidP="000611A7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</w:p>
    <w:p w14:paraId="21B83436" w14:textId="77777777" w:rsidR="000611A7" w:rsidRDefault="000611A7" w:rsidP="000611A7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Health Care Provider Authorization</w:t>
      </w:r>
    </w:p>
    <w:p w14:paraId="32B7CF63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</w:p>
    <w:p w14:paraId="509BE5A7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sed upon the assessment completed on ___/___/___, _____________________________, </w:t>
      </w:r>
    </w:p>
    <w:p w14:paraId="07C60599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                    (student’s first &amp; last name)</w:t>
      </w:r>
    </w:p>
    <w:p w14:paraId="52D16E76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</w:p>
    <w:p w14:paraId="47878154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/___/___  is medically cleared to return to physical activity as determined below: </w:t>
      </w:r>
    </w:p>
    <w:p w14:paraId="347952E6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date of birth)</w:t>
      </w:r>
    </w:p>
    <w:p w14:paraId="2D6E2429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</w:p>
    <w:p w14:paraId="756E143B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 w:rsidRPr="00C07A8C">
        <w:rPr>
          <w:rFonts w:ascii="Times New Roman" w:hAnsi="Times New Roman" w:cs="Times New Roman"/>
          <w:b/>
          <w:i/>
        </w:rPr>
        <w:t>Physician must check one (1) box</w:t>
      </w:r>
      <w:r>
        <w:rPr>
          <w:rFonts w:ascii="Times New Roman" w:hAnsi="Times New Roman" w:cs="Times New Roman"/>
          <w:b/>
          <w:i/>
        </w:rPr>
        <w:t xml:space="preserve"> below</w:t>
      </w:r>
      <w:r w:rsidRPr="00C07A8C">
        <w:rPr>
          <w:rFonts w:ascii="Times New Roman" w:hAnsi="Times New Roman" w:cs="Times New Roman"/>
          <w:b/>
          <w:i/>
        </w:rPr>
        <w:t>, otherwise</w:t>
      </w:r>
      <w:r>
        <w:rPr>
          <w:rFonts w:ascii="Times New Roman" w:hAnsi="Times New Roman" w:cs="Times New Roman"/>
          <w:b/>
          <w:i/>
        </w:rPr>
        <w:t>,</w:t>
      </w:r>
      <w:r w:rsidRPr="00C07A8C">
        <w:rPr>
          <w:rFonts w:ascii="Times New Roman" w:hAnsi="Times New Roman" w:cs="Times New Roman"/>
          <w:b/>
          <w:i/>
        </w:rPr>
        <w:t xml:space="preserve"> the student athlete will be required to complete all five (5) stages of the AAP Gradual Return</w:t>
      </w:r>
      <w:r>
        <w:rPr>
          <w:rFonts w:ascii="Times New Roman" w:hAnsi="Times New Roman" w:cs="Times New Roman"/>
          <w:b/>
          <w:i/>
        </w:rPr>
        <w:t xml:space="preserve">-to-Play (RTP) Plan as identified in the CIAC Winter Sports Plan: </w:t>
      </w:r>
      <w:r w:rsidRPr="00C07A8C">
        <w:rPr>
          <w:rFonts w:ascii="Times New Roman" w:hAnsi="Times New Roman" w:cs="Times New Roman"/>
          <w:b/>
          <w:i/>
        </w:rPr>
        <w:t xml:space="preserve"> </w:t>
      </w:r>
    </w:p>
    <w:p w14:paraId="1B0B0563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□ Athlete is cleared to return to all athletic activities, including competition</w:t>
      </w:r>
    </w:p>
    <w:p w14:paraId="10DA5473" w14:textId="77777777" w:rsidR="000611A7" w:rsidRPr="002B173C" w:rsidRDefault="000611A7" w:rsidP="002B173C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i/>
        </w:rPr>
      </w:pPr>
      <w:r w:rsidRPr="002B173C">
        <w:rPr>
          <w:rFonts w:ascii="Times New Roman" w:hAnsi="Times New Roman" w:cs="Times New Roman"/>
          <w:i/>
        </w:rPr>
        <w:t xml:space="preserve">this confirms the assessment of the student </w:t>
      </w:r>
      <w:r w:rsidR="002B173C">
        <w:rPr>
          <w:rFonts w:ascii="Times New Roman" w:hAnsi="Times New Roman" w:cs="Times New Roman"/>
          <w:i/>
        </w:rPr>
        <w:t>incorporated AAP RTP protocol</w:t>
      </w:r>
    </w:p>
    <w:p w14:paraId="22E67D12" w14:textId="77777777" w:rsidR="000611A7" w:rsidRPr="002B173C" w:rsidRDefault="002B173C" w:rsidP="000611A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i/>
        </w:rPr>
      </w:pPr>
      <w:r w:rsidRPr="002B173C">
        <w:rPr>
          <w:rFonts w:ascii="Times New Roman" w:hAnsi="Times New Roman" w:cs="Times New Roman"/>
          <w:i/>
        </w:rPr>
        <w:t>st</w:t>
      </w:r>
      <w:r w:rsidR="000611A7" w:rsidRPr="002B173C">
        <w:rPr>
          <w:rFonts w:ascii="Times New Roman" w:hAnsi="Times New Roman" w:cs="Times New Roman"/>
          <w:i/>
        </w:rPr>
        <w:t xml:space="preserve">udent-athlete must complete at least </w:t>
      </w:r>
      <w:r w:rsidR="000611A7" w:rsidRPr="002B173C">
        <w:rPr>
          <w:rFonts w:ascii="Times New Roman" w:hAnsi="Times New Roman" w:cs="Times New Roman"/>
          <w:b/>
          <w:i/>
          <w:u w:val="single"/>
        </w:rPr>
        <w:t>one</w:t>
      </w:r>
      <w:r w:rsidR="000611A7" w:rsidRPr="002B173C">
        <w:rPr>
          <w:rFonts w:ascii="Times New Roman" w:hAnsi="Times New Roman" w:cs="Times New Roman"/>
          <w:i/>
        </w:rPr>
        <w:t xml:space="preserve"> practice session before eligible for game play; under the direction of the athletic trainer in co</w:t>
      </w:r>
      <w:r>
        <w:rPr>
          <w:rFonts w:ascii="Times New Roman" w:hAnsi="Times New Roman" w:cs="Times New Roman"/>
          <w:i/>
        </w:rPr>
        <w:t>nsultation with coaching staff</w:t>
      </w:r>
    </w:p>
    <w:p w14:paraId="7F58E557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□ Athlete is cleared to enter AAP RTP protocol, starting at: </w:t>
      </w:r>
    </w:p>
    <w:p w14:paraId="10633797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□ Stage 1 </w:t>
      </w:r>
    </w:p>
    <w:p w14:paraId="49584E6F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□ Stage 2 </w:t>
      </w:r>
    </w:p>
    <w:p w14:paraId="5BC5C31A" w14:textId="77777777" w:rsidR="000611A7" w:rsidRPr="00C07A8C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□ Stage 3</w:t>
      </w:r>
    </w:p>
    <w:p w14:paraId="4CDAA0EC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□ Stage 4 – Day 1</w:t>
      </w:r>
    </w:p>
    <w:p w14:paraId="7A5C6DD3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□ Stage 4 – Day 2</w:t>
      </w:r>
    </w:p>
    <w:p w14:paraId="46EE2DAA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</w:p>
    <w:p w14:paraId="3A5AAFE5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□ Athlete is cleared to return to physical activity but must complete Stages 1-5 of the AAP RTP plan</w:t>
      </w:r>
    </w:p>
    <w:p w14:paraId="441AB590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</w:p>
    <w:p w14:paraId="4FB43931" w14:textId="77777777" w:rsidR="000611A7" w:rsidRPr="00723D3A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_________________________</w:t>
      </w:r>
      <w:r>
        <w:rPr>
          <w:rFonts w:ascii="Times New Roman" w:hAnsi="Times New Roman" w:cs="Times New Roman"/>
        </w:rPr>
        <w:tab/>
        <w:t>__________________________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____/____/____   </w:t>
      </w:r>
      <w:r w:rsidRPr="00723D3A">
        <w:rPr>
          <w:rFonts w:ascii="Times New Roman" w:hAnsi="Times New Roman" w:cs="Times New Roman"/>
        </w:rPr>
        <w:t>(hea</w:t>
      </w:r>
      <w:r>
        <w:rPr>
          <w:rFonts w:ascii="Times New Roman" w:hAnsi="Times New Roman" w:cs="Times New Roman"/>
        </w:rPr>
        <w:t xml:space="preserve">lth care provider name, printed)         </w:t>
      </w:r>
      <w:r w:rsidRPr="00723D3A">
        <w:rPr>
          <w:rFonts w:ascii="Times New Roman" w:hAnsi="Times New Roman" w:cs="Times New Roman"/>
        </w:rPr>
        <w:t>(health care provider signature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</w:t>
      </w:r>
      <w:r w:rsidRPr="00723D3A">
        <w:rPr>
          <w:rFonts w:ascii="Times New Roman" w:hAnsi="Times New Roman" w:cs="Times New Roman"/>
        </w:rPr>
        <w:t xml:space="preserve">  (date)</w:t>
      </w:r>
    </w:p>
    <w:p w14:paraId="5002EB82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</w:p>
    <w:p w14:paraId="1B11CAD9" w14:textId="77777777" w:rsidR="000611A7" w:rsidRDefault="000611A7" w:rsidP="000611A7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sz w:val="18"/>
        </w:rPr>
      </w:pPr>
    </w:p>
    <w:p w14:paraId="149F9A89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  <w:sz w:val="18"/>
        </w:rPr>
      </w:pPr>
    </w:p>
    <w:p w14:paraId="49F839FC" w14:textId="77777777" w:rsidR="000611A7" w:rsidRDefault="000611A7" w:rsidP="000611A7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arent/Legal Guardian Authorization</w:t>
      </w:r>
    </w:p>
    <w:p w14:paraId="52D54593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5ADAE7C0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attest that __________________________________ has been evaluated by an </w:t>
      </w:r>
    </w:p>
    <w:p w14:paraId="1AF9984E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(student’s first &amp; last name) </w:t>
      </w:r>
    </w:p>
    <w:p w14:paraId="74549CDC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</w:p>
    <w:p w14:paraId="6D128A6C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ized medical provider and give my consent for his/her participation in a phased approach to in their</w:t>
      </w:r>
    </w:p>
    <w:p w14:paraId="7B553DA7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</w:p>
    <w:p w14:paraId="102B2994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turn to the sports program at _______________________ following the guidelines of the CIAC</w:t>
      </w:r>
    </w:p>
    <w:p w14:paraId="62E6DA9F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(name of school)</w:t>
      </w:r>
    </w:p>
    <w:p w14:paraId="4D5DE705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</w:p>
    <w:p w14:paraId="26747BD1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tocol for a gradual return to play.</w:t>
      </w:r>
    </w:p>
    <w:p w14:paraId="5DBEC1F6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</w:p>
    <w:p w14:paraId="7A23EDAE" w14:textId="77777777" w:rsid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</w:t>
      </w:r>
      <w:r>
        <w:rPr>
          <w:rFonts w:ascii="Times New Roman" w:hAnsi="Times New Roman" w:cs="Times New Roman"/>
        </w:rPr>
        <w:tab/>
        <w:t>_______________________________</w:t>
      </w:r>
      <w:r>
        <w:rPr>
          <w:rFonts w:ascii="Times New Roman" w:hAnsi="Times New Roman" w:cs="Times New Roman"/>
        </w:rPr>
        <w:tab/>
        <w:t xml:space="preserve">____/____/____   </w:t>
      </w:r>
    </w:p>
    <w:p w14:paraId="4F621AF4" w14:textId="77777777" w:rsidR="000611A7" w:rsidRPr="000611A7" w:rsidRDefault="000611A7" w:rsidP="000611A7">
      <w:pPr>
        <w:spacing w:line="240" w:lineRule="auto"/>
        <w:contextualSpacing/>
        <w:rPr>
          <w:rFonts w:ascii="Times New Roman" w:hAnsi="Times New Roman" w:cs="Times New Roman"/>
        </w:rPr>
      </w:pPr>
      <w:r w:rsidRPr="000611A7">
        <w:rPr>
          <w:rFonts w:ascii="Times New Roman" w:hAnsi="Times New Roman" w:cs="Times New Roman"/>
        </w:rPr>
        <w:t>(parent/guardian name, printed)                    (parent/guardian signature)</w:t>
      </w:r>
      <w:r w:rsidRPr="000611A7">
        <w:rPr>
          <w:rFonts w:ascii="Times New Roman" w:hAnsi="Times New Roman" w:cs="Times New Roman"/>
        </w:rPr>
        <w:tab/>
      </w:r>
      <w:r w:rsidRPr="000611A7">
        <w:rPr>
          <w:rFonts w:ascii="Times New Roman" w:hAnsi="Times New Roman" w:cs="Times New Roman"/>
        </w:rPr>
        <w:tab/>
        <w:t xml:space="preserve">        (date)</w:t>
      </w:r>
    </w:p>
    <w:sectPr w:rsidR="000611A7" w:rsidRPr="000611A7" w:rsidSect="009925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C9550" w14:textId="77777777" w:rsidR="000F4C28" w:rsidRDefault="000F4C28" w:rsidP="00DD0E3C">
      <w:pPr>
        <w:spacing w:after="0" w:line="240" w:lineRule="auto"/>
      </w:pPr>
      <w:r>
        <w:separator/>
      </w:r>
    </w:p>
  </w:endnote>
  <w:endnote w:type="continuationSeparator" w:id="0">
    <w:p w14:paraId="6CE654F3" w14:textId="77777777" w:rsidR="000F4C28" w:rsidRDefault="000F4C28" w:rsidP="00DD0E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F5228" w14:textId="77777777" w:rsidR="00DD0E3C" w:rsidRDefault="00DD0E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5DAF0" w14:textId="77777777" w:rsidR="00DD0E3C" w:rsidRDefault="00DD0E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F3019" w14:textId="77777777" w:rsidR="00DD0E3C" w:rsidRDefault="00DD0E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08952" w14:textId="77777777" w:rsidR="000F4C28" w:rsidRDefault="000F4C28" w:rsidP="00DD0E3C">
      <w:pPr>
        <w:spacing w:after="0" w:line="240" w:lineRule="auto"/>
      </w:pPr>
      <w:r>
        <w:separator/>
      </w:r>
    </w:p>
  </w:footnote>
  <w:footnote w:type="continuationSeparator" w:id="0">
    <w:p w14:paraId="7AA53605" w14:textId="77777777" w:rsidR="000F4C28" w:rsidRDefault="000F4C28" w:rsidP="00DD0E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83674" w14:textId="77777777" w:rsidR="00DD0E3C" w:rsidRDefault="00DD0E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B3ABC" w14:textId="77777777" w:rsidR="00DD0E3C" w:rsidRDefault="00DD0E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44A5A" w14:textId="77777777" w:rsidR="00DD0E3C" w:rsidRDefault="00DD0E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AF553F"/>
    <w:multiLevelType w:val="hybridMultilevel"/>
    <w:tmpl w:val="6F103844"/>
    <w:lvl w:ilvl="0" w:tplc="04090001">
      <w:start w:val="1"/>
      <w:numFmt w:val="bullet"/>
      <w:lvlText w:val=""/>
      <w:lvlJc w:val="left"/>
      <w:pPr>
        <w:ind w:left="1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0MDA1N7MwNDdX0lEKTi0uzszPAykwqgUAYLa0ACwAAAA="/>
  </w:docVars>
  <w:rsids>
    <w:rsidRoot w:val="00666325"/>
    <w:rsid w:val="00010572"/>
    <w:rsid w:val="000611A7"/>
    <w:rsid w:val="000C0E16"/>
    <w:rsid w:val="000D587C"/>
    <w:rsid w:val="000F4C28"/>
    <w:rsid w:val="00110E21"/>
    <w:rsid w:val="002551AF"/>
    <w:rsid w:val="002B173C"/>
    <w:rsid w:val="002E2301"/>
    <w:rsid w:val="004269B7"/>
    <w:rsid w:val="00502CAD"/>
    <w:rsid w:val="005161B2"/>
    <w:rsid w:val="00533EC3"/>
    <w:rsid w:val="00554CBD"/>
    <w:rsid w:val="00666325"/>
    <w:rsid w:val="006A3D18"/>
    <w:rsid w:val="006A5CD1"/>
    <w:rsid w:val="006B3F4A"/>
    <w:rsid w:val="006B76C4"/>
    <w:rsid w:val="006F11C5"/>
    <w:rsid w:val="0072686A"/>
    <w:rsid w:val="008A7CF2"/>
    <w:rsid w:val="00923400"/>
    <w:rsid w:val="00932F9E"/>
    <w:rsid w:val="009925C5"/>
    <w:rsid w:val="009D18F1"/>
    <w:rsid w:val="00A379A7"/>
    <w:rsid w:val="00AC251A"/>
    <w:rsid w:val="00C303D8"/>
    <w:rsid w:val="00C35693"/>
    <w:rsid w:val="00D61B26"/>
    <w:rsid w:val="00DD0E3C"/>
    <w:rsid w:val="00DD6A35"/>
    <w:rsid w:val="00E36A87"/>
    <w:rsid w:val="00E426C7"/>
    <w:rsid w:val="00EB5811"/>
    <w:rsid w:val="00F27D31"/>
    <w:rsid w:val="00FC1FF4"/>
    <w:rsid w:val="00FD3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A0CC6"/>
  <w15:chartTrackingRefBased/>
  <w15:docId w15:val="{225F1C96-EF95-4278-80D0-F3038AFFD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7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0E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E3C"/>
  </w:style>
  <w:style w:type="paragraph" w:styleId="Footer">
    <w:name w:val="footer"/>
    <w:basedOn w:val="Normal"/>
    <w:link w:val="FooterChar"/>
    <w:uiPriority w:val="99"/>
    <w:unhideWhenUsed/>
    <w:rsid w:val="00DD0E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E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4</TotalTime>
  <Pages>3</Pages>
  <Words>705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Hartford Public Schools</Company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Siegal</dc:creator>
  <cp:keywords/>
  <dc:description/>
  <cp:lastModifiedBy>Glenn Lungarini</cp:lastModifiedBy>
  <cp:revision>21</cp:revision>
  <cp:lastPrinted>2021-12-02T02:03:00Z</cp:lastPrinted>
  <dcterms:created xsi:type="dcterms:W3CDTF">2022-01-14T13:24:00Z</dcterms:created>
  <dcterms:modified xsi:type="dcterms:W3CDTF">2022-01-14T15:35:00Z</dcterms:modified>
</cp:coreProperties>
</file>